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F6A" w:rsidRPr="00477A91" w:rsidRDefault="00617F6A" w:rsidP="00617F6A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2 </w:t>
      </w:r>
    </w:p>
    <w:p w:rsidR="00617F6A" w:rsidRPr="00477A91" w:rsidRDefault="00617F6A" w:rsidP="00617F6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617F6A" w:rsidRPr="00477A91" w:rsidRDefault="00617F6A" w:rsidP="00617F6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617F6A" w:rsidRPr="00477A91" w:rsidRDefault="00617F6A" w:rsidP="00617F6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617F6A" w:rsidRPr="00477A91" w:rsidRDefault="00617F6A" w:rsidP="00617F6A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ЗАЯВКА</w:t>
      </w:r>
    </w:p>
    <w:p w:rsidR="00617F6A" w:rsidRPr="00477A91" w:rsidRDefault="00617F6A" w:rsidP="00617F6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617F6A" w:rsidRPr="00477A91" w:rsidRDefault="00617F6A" w:rsidP="00617F6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поиске и подборе иностранного покупателя</w:t>
      </w:r>
    </w:p>
    <w:p w:rsidR="00617F6A" w:rsidRPr="00477A91" w:rsidRDefault="00617F6A" w:rsidP="00617F6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617F6A" w:rsidRPr="00477A91" w:rsidRDefault="00617F6A" w:rsidP="00617F6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776" w:type="dxa"/>
        <w:tblLook w:val="04A0" w:firstRow="1" w:lastRow="0" w:firstColumn="1" w:lastColumn="0" w:noHBand="0" w:noVBand="1"/>
      </w:tblPr>
      <w:tblGrid>
        <w:gridCol w:w="2801"/>
        <w:gridCol w:w="6975"/>
      </w:tblGrid>
      <w:tr w:rsidR="00617F6A" w:rsidRPr="00130206" w:rsidTr="0005206F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75" w:type="dxa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617F6A" w:rsidRPr="00477A91" w:rsidRDefault="00617F6A" w:rsidP="00617F6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617F6A" w:rsidRPr="00477A91" w:rsidTr="0005206F">
        <w:trPr>
          <w:trHeight w:val="449"/>
        </w:trPr>
        <w:tc>
          <w:tcPr>
            <w:tcW w:w="283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617F6A" w:rsidRPr="00130206" w:rsidTr="0005206F">
        <w:tc>
          <w:tcPr>
            <w:tcW w:w="283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946" w:type="dxa"/>
          </w:tcPr>
          <w:p w:rsidR="00617F6A" w:rsidRPr="00477A91" w:rsidRDefault="00617F6A" w:rsidP="00617F6A">
            <w:pPr>
              <w:pStyle w:val="a3"/>
              <w:numPr>
                <w:ilvl w:val="0"/>
                <w:numId w:val="2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иск и подбор потенциальных иностранных покупателей, формирование списков потенциальных иностранных покупателей.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477A91" w:rsidTr="0005206F">
        <w:trPr>
          <w:trHeight w:val="18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946" w:type="dxa"/>
          </w:tcPr>
          <w:p w:rsidR="00617F6A" w:rsidRPr="00477A91" w:rsidRDefault="00617F6A" w:rsidP="00617F6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ормирование или актуализацию коммерческого предложения субъекта малого и среднего предпринимательства для потенциальных иностранных покупателей на выявленных целевых рынках, включая при необходимости перевод на английский язык и (или) на язык потенциальных иностранных покупателей.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__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477A91" w:rsidTr="0005206F">
        <w:trPr>
          <w:trHeight w:val="212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:rsidR="00617F6A" w:rsidRPr="00477A91" w:rsidRDefault="00617F6A" w:rsidP="00617F6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создан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иностранном языке (иностранных языках)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модернизац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уже существующего сайта Заявителя в информационно-телекоммуникационной сети «Интернет», содержащего контактную информацию о Заявителе, а также информацию о производимых им товарах (выполняемых работах, оказываемых услугах) на иностранном языке.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130206" w:rsidTr="0005206F">
        <w:trPr>
          <w:trHeight w:val="416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:rsidR="00617F6A" w:rsidRPr="00477A91" w:rsidRDefault="00617F6A" w:rsidP="00617F6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.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_______________________________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й язык: ______________________________________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130206" w:rsidTr="0005206F">
        <w:trPr>
          <w:trHeight w:val="119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:rsidR="00617F6A" w:rsidRPr="00477A91" w:rsidRDefault="00617F6A" w:rsidP="00617F6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провождение переговорного процесса, включая ведение коммерческой корреспонденции, первичные телефонные переговоры и (или) переговоры с использованием видео-конференц-связи, содействие в проведении деловых переговоров, включая последовательный перевод.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130206" w:rsidTr="0005206F">
        <w:trPr>
          <w:trHeight w:val="7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:rsidR="00617F6A" w:rsidRPr="00477A91" w:rsidRDefault="00617F6A" w:rsidP="00617F6A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сылку пробной продукции субъекта малого и среднего предпринимательства потенциальным иностранным покупателям.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130206" w:rsidTr="0005206F">
        <w:trPr>
          <w:trHeight w:val="527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:rsidR="00617F6A" w:rsidRPr="00477A91" w:rsidRDefault="00130206" w:rsidP="00130206">
            <w:pPr>
              <w:pStyle w:val="a3"/>
              <w:numPr>
                <w:ilvl w:val="0"/>
                <w:numId w:val="2"/>
              </w:numPr>
              <w:spacing w:before="0" w:after="0"/>
              <w:ind w:left="37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lang w:val="ru-RU"/>
              </w:rPr>
              <w:t>нок страны потенциального иностранного покупателя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</w:tbl>
    <w:p w:rsidR="00617F6A" w:rsidRPr="00477A91" w:rsidRDefault="00617F6A" w:rsidP="00617F6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</w:p>
    <w:p w:rsidR="00617F6A" w:rsidRPr="00477A91" w:rsidRDefault="00617F6A" w:rsidP="00617F6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617F6A" w:rsidRPr="00477A91" w:rsidRDefault="00617F6A" w:rsidP="00617F6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617F6A" w:rsidRPr="00130206" w:rsidTr="0005206F">
        <w:trPr>
          <w:trHeight w:val="507"/>
        </w:trPr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617F6A" w:rsidRPr="00477A91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617F6A" w:rsidRPr="00130206" w:rsidTr="0005206F">
        <w:trPr>
          <w:trHeight w:val="1034"/>
        </w:trPr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617F6A" w:rsidRPr="00477A91" w:rsidTr="0005206F">
        <w:trPr>
          <w:trHeight w:val="325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ФИО, должность:</w:t>
            </w: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477A91" w:rsidTr="0005206F">
        <w:trPr>
          <w:trHeight w:val="338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477A91" w:rsidTr="0005206F">
        <w:trPr>
          <w:trHeight w:val="455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617F6A" w:rsidRPr="00130206" w:rsidTr="0005206F">
        <w:trPr>
          <w:trHeight w:val="372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617F6A" w:rsidRPr="00130206" w:rsidTr="0005206F">
        <w:trPr>
          <w:trHeight w:val="472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617F6A" w:rsidRPr="00130206" w:rsidTr="0005206F">
        <w:trPr>
          <w:trHeight w:val="334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617F6A" w:rsidRPr="00130206" w:rsidTr="0005206F">
        <w:trPr>
          <w:trHeight w:val="403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617F6A" w:rsidRPr="00477A91" w:rsidRDefault="00617F6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059" w:type="dxa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617F6A" w:rsidRPr="00130206" w:rsidTr="0005206F">
        <w:tc>
          <w:tcPr>
            <w:tcW w:w="2800" w:type="dxa"/>
            <w:shd w:val="clear" w:color="auto" w:fill="D9D9D9" w:themeFill="background1" w:themeFillShade="D9"/>
          </w:tcPr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617F6A" w:rsidRPr="00477A91" w:rsidRDefault="00617F6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поиска и подбора иностранного покупателя</w:t>
            </w:r>
          </w:p>
        </w:tc>
      </w:tr>
      <w:tr w:rsidR="00617F6A" w:rsidRPr="00477A91" w:rsidTr="0005206F">
        <w:tc>
          <w:tcPr>
            <w:tcW w:w="9634" w:type="dxa"/>
            <w:gridSpan w:val="3"/>
          </w:tcPr>
          <w:p w:rsidR="00617F6A" w:rsidRPr="00477A91" w:rsidRDefault="00617F6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617F6A" w:rsidRPr="00477A91" w:rsidRDefault="00617F6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617F6A" w:rsidRPr="00477A91" w:rsidRDefault="00617F6A" w:rsidP="00617F6A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617F6A" w:rsidRPr="00477A91" w:rsidRDefault="00617F6A" w:rsidP="00617F6A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617F6A" w:rsidRPr="00477A91" w:rsidRDefault="00617F6A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 xml:space="preserve">, которые направлены на взыскание судебному приставу-исполнителю, информация о которых содержится на </w:t>
      </w:r>
      <w:r w:rsidRPr="00477A91">
        <w:rPr>
          <w:rFonts w:ascii="Times New Roman" w:hAnsi="Times New Roman" w:cs="Times New Roman"/>
          <w:bCs/>
          <w:lang w:val="ru-RU"/>
        </w:rPr>
        <w:lastRenderedPageBreak/>
        <w:t>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617F6A" w:rsidRPr="00477A91" w:rsidRDefault="00617F6A" w:rsidP="00617F6A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617F6A" w:rsidRPr="00477A91" w:rsidRDefault="00617F6A" w:rsidP="00617F6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617F6A" w:rsidRPr="00477A91" w:rsidRDefault="00617F6A" w:rsidP="00617F6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_ / ___________________ / ___________________________/</w:t>
      </w:r>
    </w:p>
    <w:p w:rsidR="00617F6A" w:rsidRPr="00477A91" w:rsidRDefault="00617F6A" w:rsidP="00617F6A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(подпись)                                                       (ФИО)  </w:t>
      </w:r>
    </w:p>
    <w:p w:rsidR="00617F6A" w:rsidRPr="00477A91" w:rsidRDefault="00617F6A" w:rsidP="00617F6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301606" w:rsidRPr="00477A91" w:rsidRDefault="00301606" w:rsidP="00301606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301606" w:rsidRDefault="00E04CE0">
      <w:pPr>
        <w:rPr>
          <w:lang w:val="ru-RU"/>
        </w:rPr>
      </w:pPr>
    </w:p>
    <w:sectPr w:rsidR="00E04CE0" w:rsidRPr="003016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AC92DCE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B770A"/>
    <w:multiLevelType w:val="hybridMultilevel"/>
    <w:tmpl w:val="E962D83C"/>
    <w:lvl w:ilvl="0" w:tplc="5F9C3E6C">
      <w:start w:val="1"/>
      <w:numFmt w:val="bullet"/>
      <w:lvlText w:val=""/>
      <w:lvlJc w:val="left"/>
      <w:pPr>
        <w:ind w:left="6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3" w15:restartNumberingAfterBreak="0">
    <w:nsid w:val="430C72D1"/>
    <w:multiLevelType w:val="hybridMultilevel"/>
    <w:tmpl w:val="8FD2EB4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24D9"/>
    <w:rsid w:val="00130206"/>
    <w:rsid w:val="00301606"/>
    <w:rsid w:val="004B24D9"/>
    <w:rsid w:val="00617F6A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450C94-5FA9-4873-827D-7A94E55E5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7F6A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17F6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617F6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617F6A"/>
  </w:style>
  <w:style w:type="table" w:styleId="a5">
    <w:name w:val="Table Grid"/>
    <w:basedOn w:val="a1"/>
    <w:rsid w:val="00617F6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97</Words>
  <Characters>6258</Characters>
  <Application>Microsoft Office Word</Application>
  <DocSecurity>0</DocSecurity>
  <Lines>52</Lines>
  <Paragraphs>14</Paragraphs>
  <ScaleCrop>false</ScaleCrop>
  <Company/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4</cp:revision>
  <dcterms:created xsi:type="dcterms:W3CDTF">2022-05-26T23:58:00Z</dcterms:created>
  <dcterms:modified xsi:type="dcterms:W3CDTF">2022-06-07T04:02:00Z</dcterms:modified>
</cp:coreProperties>
</file>